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2D1D965" wp14:editId="378DD6D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D1D965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77836E5" wp14:editId="39DED6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836E5" id="Text Box 2" o:spid="_x0000_s1027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4E6D1A7" wp14:editId="1605D1E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12E007" wp14:editId="0A296003">
                                  <wp:extent cx="1218821" cy="914400"/>
                                  <wp:effectExtent l="0" t="0" r="0" b="0"/>
                                  <wp:docPr id="37" name="Picture 3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D1A7" id="_x0000_s1028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">
                <v:textbox inset="0,0,0,0">
                  <w:txbxContent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12E007" wp14:editId="0A296003">
                            <wp:extent cx="1218821" cy="914400"/>
                            <wp:effectExtent l="0" t="0" r="0" b="0"/>
                            <wp:docPr id="37" name="Picture 3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8535E44" wp14:editId="3154497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35E44" id="_x0000_s1029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CwJB4F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91F2C" w:rsidRDefault="00291F2C" w:rsidP="00291F2C"/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9944B1B" wp14:editId="1912069B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4B1B" id="_x0000_s1030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">
                <v:textbox>
                  <w:txbxContent>
                    <w:p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9419D6" wp14:editId="43B0030E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419D6" id="_x0000_s1031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A98zRYlAgAATQQAAA4AAAAAAAAAAAAAAAAALgIAAGRycy9lMm9Eb2Mu&#10;eG1sUEsBAi0AFAAGAAgAAAAhAG9hox7dAAAACgEAAA8AAAAAAAAAAAAAAAAAfwQAAGRycy9kb3du&#10;cmV2LnhtbFBLBQYAAAAABAAEAPMAAACJBQAAAAA=&#10;">
                <v:textbox>
                  <w:txbxContent>
                    <w:p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2720188" wp14:editId="7AB1A940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821402" w:rsidP="0082140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b/>
                                <w:szCs w:val="24"/>
                              </w:rPr>
                              <w:t xml:space="preserve">Step 3 - </w:t>
                            </w:r>
                            <w:r w:rsidRPr="00821402">
                              <w:rPr>
                                <w:szCs w:val="24"/>
                              </w:rPr>
                              <w:t>If an error – back up, make necessary changes then proce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0188" id="_x0000_s1032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DeLZS8JgIAAE4EAAAOAAAAAAAAAAAAAAAAAC4CAABkcnMvZTJv&#10;RG9jLnhtbFBLAQItABQABgAIAAAAIQCjpK6E4AAAAAsBAAAPAAAAAAAAAAAAAAAAAIAEAABkcnMv&#10;ZG93bnJldi54bWxQSwUGAAAAAAQABADzAAAAjQUAAAAA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821402" w:rsidP="0082140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b/>
                          <w:szCs w:val="24"/>
                        </w:rPr>
                        <w:t xml:space="preserve">Step 3 - </w:t>
                      </w:r>
                      <w:r w:rsidRPr="00821402">
                        <w:rPr>
                          <w:szCs w:val="24"/>
                        </w:rPr>
                        <w:t>If an error – back up, make necessary changes then proceed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CB6FD34" wp14:editId="631C7E9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 xml:space="preserve">These transactions are not for receiving fuel (diesel or unleaded); that process requires a different MIGO transaction.  If stocking fuel visit DPI’s website </w:t>
                            </w:r>
                            <w:hyperlink r:id="rId7" w:history="1">
                              <w:r w:rsidRPr="000B4D0E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0B4D0E">
                              <w:rPr>
                                <w:color w:val="000000" w:themeColor="text1"/>
                              </w:rPr>
                              <w:t xml:space="preserve"> and select the tutorial titled Fuel – Receipt (MIGO)</w:t>
                            </w:r>
                          </w:p>
                          <w:p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Pr="006616FA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8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992F0F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</w:pPr>
                            <w:bookmarkStart w:id="0" w:name="_Hlk27551659"/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bookmarkEnd w:id="0"/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</w:pPr>
                            <w:r w:rsidRPr="00291F2C">
                              <w:t xml:space="preserve">Vendor Field </w:t>
                            </w:r>
                            <w:r>
                              <w:t>–</w:t>
                            </w:r>
                            <w:r w:rsidRPr="00291F2C">
                              <w:t xml:space="preserve"> </w:t>
                            </w:r>
                            <w:r w:rsidRPr="00291F2C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</w:t>
                            </w:r>
                            <w:r w:rsidRPr="00291F2C">
                              <w:t xml:space="preserve">23 </w:t>
                            </w:r>
                            <w:r w:rsidRPr="00291F2C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</w:pPr>
                            <w:r w:rsidRPr="00291F2C">
                              <w:t xml:space="preserve">PO Quantity Field </w:t>
                            </w:r>
                            <w:r>
                              <w:t>–</w:t>
                            </w:r>
                            <w:r w:rsidRPr="00291F2C">
                              <w:t xml:space="preserve"> </w:t>
                            </w:r>
                            <w:r w:rsidRPr="00291F2C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q</w:t>
                            </w:r>
                            <w:r w:rsidRPr="00291F2C">
                              <w:t>uantity of material items to stock.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</w:pPr>
                            <w:r w:rsidRPr="00291F2C">
                              <w:t xml:space="preserve">Material Field - </w:t>
                            </w:r>
                            <w:r w:rsidRPr="00291F2C">
                              <w:rPr>
                                <w:color w:val="0066FF"/>
                              </w:rPr>
                              <w:t>Input</w:t>
                            </w:r>
                            <w:r w:rsidRPr="00291F2C">
                              <w:t xml:space="preserve"> nine-digit DOT number of </w:t>
                            </w:r>
                            <w:r w:rsidRPr="00291F2C">
                              <w:t>items</w:t>
                            </w:r>
                            <w:r w:rsidRPr="00291F2C">
                              <w:t xml:space="preserve"> to stock.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</w:pPr>
                            <w:r w:rsidRPr="00291F2C">
                              <w:t xml:space="preserve">OUN (Unit of Measure) Field – </w:t>
                            </w:r>
                            <w:r w:rsidRPr="00291F2C">
                              <w:rPr>
                                <w:color w:val="0066FF"/>
                              </w:rPr>
                              <w:t>Input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41"/>
                              </w:numPr>
                              <w:ind w:hanging="180"/>
                            </w:pPr>
                            <w:r w:rsidRPr="00291F2C">
                              <w:t xml:space="preserve">EA = Each, 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41"/>
                              </w:numPr>
                              <w:ind w:hanging="180"/>
                            </w:pPr>
                            <w:r w:rsidRPr="00291F2C">
                              <w:t xml:space="preserve">Gal = Gallons, 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41"/>
                              </w:numPr>
                              <w:ind w:hanging="180"/>
                            </w:pPr>
                            <w:r w:rsidRPr="00291F2C">
                              <w:t>QT = Quarts, etc.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</w:pPr>
                            <w:r w:rsidRPr="00291F2C">
                              <w:t xml:space="preserve">Net Price Field – </w:t>
                            </w:r>
                            <w:r w:rsidRPr="00291F2C">
                              <w:rPr>
                                <w:color w:val="0066FF"/>
                              </w:rPr>
                              <w:t>Input</w:t>
                            </w:r>
                            <w:r w:rsidRPr="00291F2C">
                              <w:t xml:space="preserve"> unit price </w:t>
                            </w:r>
                            <w:r w:rsidRPr="00291F2C">
                              <w:rPr>
                                <w:color w:val="FF0000"/>
                              </w:rPr>
                              <w:t>plus</w:t>
                            </w:r>
                            <w:r w:rsidRPr="00291F2C">
                              <w:t xml:space="preserve"> prorated Tax and Shipping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</w:pPr>
                            <w:r w:rsidRPr="00291F2C">
                              <w:t xml:space="preserve">Plant Field – </w:t>
                            </w:r>
                            <w:r w:rsidRPr="00291F2C">
                              <w:rPr>
                                <w:color w:val="0066FF"/>
                              </w:rPr>
                              <w:t>Input</w:t>
                            </w:r>
                            <w:r w:rsidRPr="00291F2C">
                              <w:t xml:space="preserve"> four-digit code</w:t>
                            </w:r>
                            <w:r>
                              <w:t xml:space="preserve"> </w:t>
                            </w:r>
                            <w:r w:rsidRPr="00291F2C">
                              <w:rPr>
                                <w:sz w:val="20"/>
                              </w:rPr>
                              <w:t xml:space="preserve">(i.e., Alamance = 6001) </w:t>
                            </w:r>
                            <w:r w:rsidRPr="00291F2C">
                              <w:br/>
                            </w:r>
                            <w:r w:rsidR="00AD3703" w:rsidRPr="00AD3703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 w:rsidRPr="00291F2C">
                              <w:rPr>
                                <w:sz w:val="20"/>
                                <w:szCs w:val="20"/>
                              </w:rPr>
                              <w:t>Pre-set in initial set-up</w:t>
                            </w:r>
                            <w:r w:rsidR="00AD3703" w:rsidRPr="00AD3703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291F2C" w:rsidRPr="00821402" w:rsidRDefault="00291F2C" w:rsidP="00AD3703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291F2C">
                              <w:t xml:space="preserve">Storage Location Field - </w:t>
                            </w:r>
                            <w:r w:rsidRPr="00AD3703">
                              <w:rPr>
                                <w:color w:val="0066FF"/>
                              </w:rPr>
                              <w:t>Input</w:t>
                            </w:r>
                            <w:r w:rsidRPr="00291F2C">
                              <w:t xml:space="preserve"> four-digit code </w:t>
                            </w:r>
                            <w:r w:rsidRPr="00AD3703">
                              <w:rPr>
                                <w:sz w:val="20"/>
                                <w:szCs w:val="20"/>
                              </w:rPr>
                              <w:t>(i.e., Alamance = 8001)</w:t>
                            </w:r>
                            <w:r w:rsidRPr="00291F2C">
                              <w:br/>
                            </w:r>
                            <w:r w:rsidR="00AD3703" w:rsidRPr="00AD3703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 w:rsidRPr="00AD3703">
                              <w:rPr>
                                <w:sz w:val="20"/>
                                <w:szCs w:val="20"/>
                              </w:rPr>
                              <w:t>Pre-set in initial set-up</w:t>
                            </w:r>
                            <w:r w:rsidR="00AD3703" w:rsidRPr="00AD3703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821402" w:rsidRPr="00821402" w:rsidRDefault="00821402" w:rsidP="00AD3703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t>&lt;</w:t>
                            </w:r>
                            <w:r w:rsidRPr="0082140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821402">
                              <w:rPr>
                                <w:b/>
                              </w:rPr>
                              <w:t>Header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33003" cy="146304"/>
                                  <wp:effectExtent l="0" t="0" r="635" b="6350"/>
                                  <wp:docPr id="198" name="Picture 19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8" name="Header icon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003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21402" w:rsidRPr="00821402" w:rsidRDefault="00821402" w:rsidP="00821402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AD3703" w:rsidRDefault="00821402" w:rsidP="0082140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82140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</w:rPr>
                              <w:t>&gt; Status Tab</w:t>
                            </w:r>
                          </w:p>
                          <w:p w:rsidR="00821402" w:rsidRPr="00821402" w:rsidRDefault="00821402" w:rsidP="00821402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821402">
                              <w:rPr>
                                <w:color w:val="000000" w:themeColor="text1"/>
                              </w:rPr>
                              <w:t xml:space="preserve">Verify amount ordered.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821402">
                              <w:rPr>
                                <w:color w:val="000000" w:themeColor="text1"/>
                              </w:rPr>
                              <w:t>Quantity should match the quantity from the invoice.</w:t>
                            </w:r>
                          </w:p>
                          <w:p w:rsidR="00821402" w:rsidRDefault="00821402" w:rsidP="00821402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821402">
                              <w:rPr>
                                <w:color w:val="000000" w:themeColor="text1"/>
                              </w:rPr>
                              <w:t>Verify price.  Value should match invoice total.</w:t>
                            </w:r>
                          </w:p>
                          <w:p w:rsidR="00385CFE" w:rsidRPr="00385CFE" w:rsidRDefault="00385CFE" w:rsidP="00385CFE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385CFE" w:rsidRPr="00385CFE" w:rsidRDefault="00385CFE" w:rsidP="00385CFE">
                            <w:pPr>
                              <w:pStyle w:val="ListParagraph"/>
                              <w:ind w:left="1080"/>
                              <w:rPr>
                                <w:color w:val="0066FF"/>
                              </w:rPr>
                            </w:pPr>
                            <w:r w:rsidRPr="00385CFE">
                              <w:rPr>
                                <w:color w:val="0066FF"/>
                              </w:rPr>
                              <w:t>See Note(s)</w:t>
                            </w:r>
                          </w:p>
                          <w:p w:rsidR="00385CFE" w:rsidRPr="00385CFE" w:rsidRDefault="00385CFE" w:rsidP="00385CFE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385CFE" w:rsidRPr="00385CFE" w:rsidRDefault="00385CFE" w:rsidP="00385CFE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385CFE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385CFE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385CFE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385CFE">
                              <w:rPr>
                                <w:b/>
                                <w:color w:val="000000" w:themeColor="text1"/>
                              </w:rPr>
                              <w:t>Check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199" name="Picture 199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9" name="Change Icon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85CFE" w:rsidRPr="00385CFE" w:rsidRDefault="00385CFE" w:rsidP="00385CFE">
                            <w:pPr>
                              <w:pStyle w:val="ListParagraph"/>
                              <w:numPr>
                                <w:ilvl w:val="2"/>
                                <w:numId w:val="38"/>
                              </w:numPr>
                              <w:ind w:left="1620"/>
                              <w:rPr>
                                <w:color w:val="000000" w:themeColor="text1"/>
                              </w:rPr>
                            </w:pPr>
                            <w:r w:rsidRPr="00385CFE">
                              <w:rPr>
                                <w:color w:val="000000" w:themeColor="text1"/>
                              </w:rPr>
                              <w:t>System may display messages in a dialog box about delivery dates and info records – these can be ignored.</w:t>
                            </w:r>
                          </w:p>
                          <w:p w:rsidR="00385CFE" w:rsidRPr="00385CFE" w:rsidRDefault="00385CFE" w:rsidP="00385CFE">
                            <w:pPr>
                              <w:pStyle w:val="ListParagraph"/>
                              <w:numPr>
                                <w:ilvl w:val="2"/>
                                <w:numId w:val="38"/>
                              </w:numPr>
                              <w:ind w:left="1620"/>
                              <w:rPr>
                                <w:color w:val="000000" w:themeColor="text1"/>
                              </w:rPr>
                            </w:pPr>
                            <w:r w:rsidRPr="00385CFE">
                              <w:rPr>
                                <w:color w:val="000000" w:themeColor="text1"/>
                              </w:rPr>
                              <w:t xml:space="preserve">Any other error messages must be resolved </w:t>
                            </w:r>
                            <w:r w:rsidRPr="00385CFE">
                              <w:rPr>
                                <w:color w:val="000000" w:themeColor="text1"/>
                              </w:rPr>
                              <w:br/>
                            </w:r>
                            <w:r w:rsidRPr="00385CF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See ME22N on how to correct Purchase Order).</w:t>
                            </w:r>
                          </w:p>
                          <w:p w:rsidR="00385CFE" w:rsidRDefault="00385CFE" w:rsidP="00385CFE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385CFE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385CFE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385CFE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385CFE">
                              <w:rPr>
                                <w:b/>
                                <w:color w:val="000000" w:themeColor="text1"/>
                              </w:rPr>
                              <w:t>Continue icon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200" name="Picture 2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0" name="Green Check2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6FD34" id="_x0000_s1033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KiKqk8mAgAATgQAAA4AAAAAAAAAAAAAAAAALgIAAGRycy9l&#10;Mm9Eb2MueG1sUEsBAi0AFAAGAAgAAAAhAPE+ISPiAAAADQEAAA8AAAAAAAAAAAAAAAAAgAQAAGRy&#10;cy9kb3ducmV2LnhtbFBLBQYAAAAABAAEAPMAAACPBQAAAAA=&#10;">
                <v:textbox>
                  <w:txbxContent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 xml:space="preserve">These transactions are not for receiving fuel (diesel or unleaded); that process requires a different MIGO transaction.  If stocking fuel visit DPI’s website </w:t>
                      </w:r>
                      <w:hyperlink r:id="rId12" w:history="1">
                        <w:r w:rsidRPr="000B4D0E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0B4D0E">
                        <w:rPr>
                          <w:color w:val="000000" w:themeColor="text1"/>
                        </w:rPr>
                        <w:t xml:space="preserve"> and select the tutorial titled Fuel – Receipt (MIGO)</w:t>
                      </w:r>
                    </w:p>
                    <w:p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Pr="006616FA" w:rsidRDefault="00291F2C" w:rsidP="00291F2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13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992F0F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</w:pPr>
                      <w:bookmarkStart w:id="1" w:name="_Hlk27551659"/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bookmarkEnd w:id="1"/>
                    <w:p w:rsidR="00291F2C" w:rsidRPr="00291F2C" w:rsidRDefault="00291F2C" w:rsidP="00291F2C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</w:pPr>
                      <w:r w:rsidRPr="00291F2C">
                        <w:t xml:space="preserve">Vendor Field </w:t>
                      </w:r>
                      <w:r>
                        <w:t>–</w:t>
                      </w:r>
                      <w:r w:rsidRPr="00291F2C">
                        <w:t xml:space="preserve"> </w:t>
                      </w:r>
                      <w:r w:rsidRPr="00291F2C">
                        <w:rPr>
                          <w:color w:val="0066FF"/>
                        </w:rPr>
                        <w:t>Input</w:t>
                      </w:r>
                      <w:r>
                        <w:t xml:space="preserve"> </w:t>
                      </w:r>
                      <w:r w:rsidRPr="00291F2C">
                        <w:t xml:space="preserve">23 </w:t>
                      </w:r>
                      <w:r w:rsidRPr="00291F2C">
                        <w:rPr>
                          <w:sz w:val="20"/>
                          <w:szCs w:val="20"/>
                        </w:rPr>
                        <w:t>(Always)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</w:pPr>
                      <w:r w:rsidRPr="00291F2C">
                        <w:t xml:space="preserve">PO Quantity Field </w:t>
                      </w:r>
                      <w:r>
                        <w:t>–</w:t>
                      </w:r>
                      <w:r w:rsidRPr="00291F2C">
                        <w:t xml:space="preserve"> </w:t>
                      </w:r>
                      <w:r w:rsidRPr="00291F2C">
                        <w:rPr>
                          <w:color w:val="0066FF"/>
                        </w:rPr>
                        <w:t>Input</w:t>
                      </w:r>
                      <w:r>
                        <w:t xml:space="preserve"> q</w:t>
                      </w:r>
                      <w:r w:rsidRPr="00291F2C">
                        <w:t>uantity of material items to stock.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</w:pPr>
                      <w:r w:rsidRPr="00291F2C">
                        <w:t xml:space="preserve">Material Field - </w:t>
                      </w:r>
                      <w:r w:rsidRPr="00291F2C">
                        <w:rPr>
                          <w:color w:val="0066FF"/>
                        </w:rPr>
                        <w:t>Input</w:t>
                      </w:r>
                      <w:r w:rsidRPr="00291F2C">
                        <w:t xml:space="preserve"> nine-digit DOT number of </w:t>
                      </w:r>
                      <w:r w:rsidRPr="00291F2C">
                        <w:t>items</w:t>
                      </w:r>
                      <w:r w:rsidRPr="00291F2C">
                        <w:t xml:space="preserve"> to stock.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</w:pPr>
                      <w:r w:rsidRPr="00291F2C">
                        <w:t xml:space="preserve">OUN (Unit of Measure) Field – </w:t>
                      </w:r>
                      <w:r w:rsidRPr="00291F2C">
                        <w:rPr>
                          <w:color w:val="0066FF"/>
                        </w:rPr>
                        <w:t>Input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1"/>
                          <w:numId w:val="41"/>
                        </w:numPr>
                        <w:ind w:hanging="180"/>
                      </w:pPr>
                      <w:r w:rsidRPr="00291F2C">
                        <w:t xml:space="preserve">EA = Each, 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1"/>
                          <w:numId w:val="41"/>
                        </w:numPr>
                        <w:ind w:hanging="180"/>
                      </w:pPr>
                      <w:r w:rsidRPr="00291F2C">
                        <w:t xml:space="preserve">Gal = Gallons, 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1"/>
                          <w:numId w:val="41"/>
                        </w:numPr>
                        <w:ind w:hanging="180"/>
                      </w:pPr>
                      <w:r w:rsidRPr="00291F2C">
                        <w:t>QT = Quarts, etc.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</w:pPr>
                      <w:r w:rsidRPr="00291F2C">
                        <w:t xml:space="preserve">Net Price Field – </w:t>
                      </w:r>
                      <w:r w:rsidRPr="00291F2C">
                        <w:rPr>
                          <w:color w:val="0066FF"/>
                        </w:rPr>
                        <w:t>Input</w:t>
                      </w:r>
                      <w:r w:rsidRPr="00291F2C">
                        <w:t xml:space="preserve"> unit price </w:t>
                      </w:r>
                      <w:r w:rsidRPr="00291F2C">
                        <w:rPr>
                          <w:color w:val="FF0000"/>
                        </w:rPr>
                        <w:t>plus</w:t>
                      </w:r>
                      <w:r w:rsidRPr="00291F2C">
                        <w:t xml:space="preserve"> prorated Tax and Shipping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</w:pPr>
                      <w:r w:rsidRPr="00291F2C">
                        <w:t xml:space="preserve">Plant Field – </w:t>
                      </w:r>
                      <w:r w:rsidRPr="00291F2C">
                        <w:rPr>
                          <w:color w:val="0066FF"/>
                        </w:rPr>
                        <w:t>Input</w:t>
                      </w:r>
                      <w:r w:rsidRPr="00291F2C">
                        <w:t xml:space="preserve"> four-digit code</w:t>
                      </w:r>
                      <w:r>
                        <w:t xml:space="preserve"> </w:t>
                      </w:r>
                      <w:r w:rsidRPr="00291F2C">
                        <w:rPr>
                          <w:sz w:val="20"/>
                        </w:rPr>
                        <w:t xml:space="preserve">(i.e., Alamance = 6001) </w:t>
                      </w:r>
                      <w:r w:rsidRPr="00291F2C">
                        <w:br/>
                      </w:r>
                      <w:r w:rsidR="00AD3703" w:rsidRPr="00AD3703">
                        <w:rPr>
                          <w:sz w:val="20"/>
                          <w:szCs w:val="20"/>
                        </w:rPr>
                        <w:t>(</w:t>
                      </w:r>
                      <w:r w:rsidRPr="00291F2C">
                        <w:rPr>
                          <w:sz w:val="20"/>
                          <w:szCs w:val="20"/>
                        </w:rPr>
                        <w:t>Pre-set in initial set-up</w:t>
                      </w:r>
                      <w:r w:rsidR="00AD3703" w:rsidRPr="00AD3703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291F2C" w:rsidRPr="00821402" w:rsidRDefault="00291F2C" w:rsidP="00AD3703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291F2C">
                        <w:t xml:space="preserve">Storage Location Field - </w:t>
                      </w:r>
                      <w:r w:rsidRPr="00AD3703">
                        <w:rPr>
                          <w:color w:val="0066FF"/>
                        </w:rPr>
                        <w:t>Input</w:t>
                      </w:r>
                      <w:r w:rsidRPr="00291F2C">
                        <w:t xml:space="preserve"> four-digit code </w:t>
                      </w:r>
                      <w:r w:rsidRPr="00AD3703">
                        <w:rPr>
                          <w:sz w:val="20"/>
                          <w:szCs w:val="20"/>
                        </w:rPr>
                        <w:t>(i.e., Alamance = 8001)</w:t>
                      </w:r>
                      <w:r w:rsidRPr="00291F2C">
                        <w:br/>
                      </w:r>
                      <w:r w:rsidR="00AD3703" w:rsidRPr="00AD3703">
                        <w:rPr>
                          <w:sz w:val="20"/>
                          <w:szCs w:val="20"/>
                        </w:rPr>
                        <w:t>(</w:t>
                      </w:r>
                      <w:r w:rsidRPr="00AD3703">
                        <w:rPr>
                          <w:sz w:val="20"/>
                          <w:szCs w:val="20"/>
                        </w:rPr>
                        <w:t>Pre-set in initial set-up</w:t>
                      </w:r>
                      <w:r w:rsidR="00AD3703" w:rsidRPr="00AD3703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821402" w:rsidRPr="00821402" w:rsidRDefault="00821402" w:rsidP="00AD3703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t>&lt;</w:t>
                      </w:r>
                      <w:r w:rsidRPr="00821402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821402">
                        <w:rPr>
                          <w:b/>
                        </w:rPr>
                        <w:t>Header icon</w:t>
                      </w:r>
                      <w: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33003" cy="146304"/>
                            <wp:effectExtent l="0" t="0" r="635" b="6350"/>
                            <wp:docPr id="198" name="Picture 19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8" name="Header icon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003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21402" w:rsidRPr="00821402" w:rsidRDefault="00821402" w:rsidP="00821402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AD3703" w:rsidRDefault="00821402" w:rsidP="0082140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821402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0000" w:themeColor="text1"/>
                        </w:rPr>
                        <w:t>&gt; Status Tab</w:t>
                      </w:r>
                    </w:p>
                    <w:p w:rsidR="00821402" w:rsidRPr="00821402" w:rsidRDefault="00821402" w:rsidP="00821402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821402">
                        <w:rPr>
                          <w:color w:val="000000" w:themeColor="text1"/>
                        </w:rPr>
                        <w:t xml:space="preserve">Verify amount ordered. 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821402">
                        <w:rPr>
                          <w:color w:val="000000" w:themeColor="text1"/>
                        </w:rPr>
                        <w:t>Quantity should match the quantity from the invoice.</w:t>
                      </w:r>
                    </w:p>
                    <w:p w:rsidR="00821402" w:rsidRDefault="00821402" w:rsidP="00821402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821402">
                        <w:rPr>
                          <w:color w:val="000000" w:themeColor="text1"/>
                        </w:rPr>
                        <w:t>Verify price.  Value should match invoice total.</w:t>
                      </w:r>
                    </w:p>
                    <w:p w:rsidR="00385CFE" w:rsidRPr="00385CFE" w:rsidRDefault="00385CFE" w:rsidP="00385CFE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385CFE" w:rsidRPr="00385CFE" w:rsidRDefault="00385CFE" w:rsidP="00385CFE">
                      <w:pPr>
                        <w:pStyle w:val="ListParagraph"/>
                        <w:ind w:left="1080"/>
                        <w:rPr>
                          <w:color w:val="0066FF"/>
                        </w:rPr>
                      </w:pPr>
                      <w:r w:rsidRPr="00385CFE">
                        <w:rPr>
                          <w:color w:val="0066FF"/>
                        </w:rPr>
                        <w:t>See Note(s)</w:t>
                      </w:r>
                    </w:p>
                    <w:p w:rsidR="00385CFE" w:rsidRPr="00385CFE" w:rsidRDefault="00385CFE" w:rsidP="00385CFE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385CFE" w:rsidRPr="00385CFE" w:rsidRDefault="00385CFE" w:rsidP="00385CFE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385CFE">
                        <w:rPr>
                          <w:color w:val="000000" w:themeColor="text1"/>
                        </w:rPr>
                        <w:t>&lt;</w:t>
                      </w:r>
                      <w:r w:rsidRPr="00385CFE">
                        <w:rPr>
                          <w:i/>
                          <w:color w:val="0066FF"/>
                        </w:rPr>
                        <w:t>Click</w:t>
                      </w:r>
                      <w:r w:rsidRPr="00385CFE">
                        <w:rPr>
                          <w:color w:val="000000" w:themeColor="text1"/>
                        </w:rPr>
                        <w:t xml:space="preserve">&gt; </w:t>
                      </w:r>
                      <w:r w:rsidRPr="00385CFE">
                        <w:rPr>
                          <w:b/>
                          <w:color w:val="000000" w:themeColor="text1"/>
                        </w:rPr>
                        <w:t>Check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199" name="Picture 199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9" name="Change Icon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85CFE" w:rsidRPr="00385CFE" w:rsidRDefault="00385CFE" w:rsidP="00385CFE">
                      <w:pPr>
                        <w:pStyle w:val="ListParagraph"/>
                        <w:numPr>
                          <w:ilvl w:val="2"/>
                          <w:numId w:val="38"/>
                        </w:numPr>
                        <w:ind w:left="1620"/>
                        <w:rPr>
                          <w:color w:val="000000" w:themeColor="text1"/>
                        </w:rPr>
                      </w:pPr>
                      <w:r w:rsidRPr="00385CFE">
                        <w:rPr>
                          <w:color w:val="000000" w:themeColor="text1"/>
                        </w:rPr>
                        <w:t>System may display messages in a dialog box about delivery dates and info records – these can be ignored.</w:t>
                      </w:r>
                    </w:p>
                    <w:p w:rsidR="00385CFE" w:rsidRPr="00385CFE" w:rsidRDefault="00385CFE" w:rsidP="00385CFE">
                      <w:pPr>
                        <w:pStyle w:val="ListParagraph"/>
                        <w:numPr>
                          <w:ilvl w:val="2"/>
                          <w:numId w:val="38"/>
                        </w:numPr>
                        <w:ind w:left="1620"/>
                        <w:rPr>
                          <w:color w:val="000000" w:themeColor="text1"/>
                        </w:rPr>
                      </w:pPr>
                      <w:r w:rsidRPr="00385CFE">
                        <w:rPr>
                          <w:color w:val="000000" w:themeColor="text1"/>
                        </w:rPr>
                        <w:t xml:space="preserve">Any other error messages must be resolved </w:t>
                      </w:r>
                      <w:r w:rsidRPr="00385CFE">
                        <w:rPr>
                          <w:color w:val="000000" w:themeColor="text1"/>
                        </w:rPr>
                        <w:br/>
                      </w:r>
                      <w:r w:rsidRPr="00385CFE">
                        <w:rPr>
                          <w:color w:val="000000" w:themeColor="text1"/>
                          <w:sz w:val="20"/>
                          <w:szCs w:val="20"/>
                        </w:rPr>
                        <w:t>(See ME22N on how to correct Purchase Order).</w:t>
                      </w:r>
                    </w:p>
                    <w:p w:rsidR="00385CFE" w:rsidRDefault="00385CFE" w:rsidP="00385CFE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385CFE">
                        <w:rPr>
                          <w:color w:val="000000" w:themeColor="text1"/>
                        </w:rPr>
                        <w:t>&lt;</w:t>
                      </w:r>
                      <w:r w:rsidRPr="00385CFE">
                        <w:rPr>
                          <w:i/>
                          <w:color w:val="0066FF"/>
                        </w:rPr>
                        <w:t>Click</w:t>
                      </w:r>
                      <w:r w:rsidRPr="00385CFE">
                        <w:rPr>
                          <w:color w:val="000000" w:themeColor="text1"/>
                        </w:rPr>
                        <w:t xml:space="preserve">&gt; </w:t>
                      </w:r>
                      <w:r w:rsidRPr="00385CFE">
                        <w:rPr>
                          <w:b/>
                          <w:color w:val="000000" w:themeColor="text1"/>
                        </w:rPr>
                        <w:t>Continue icon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200" name="Picture 2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0" name="Green Check2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7316ABA" wp14:editId="1DD855C9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16ABA" id="_x0000_s1034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IRCBcSUCAABOBAAADgAAAAAAAAAAAAAAAAAuAgAAZHJzL2Uyb0RvYy54&#10;bWxQSwECLQAUAAYACAAAACEA/tnc69wAAAAMAQAADwAAAAAAAAAAAAAAAAB/BAAAZHJzL2Rvd25y&#10;ZXYueG1sUEsFBgAAAAAEAAQA8wAAAIgFAAAAAA==&#10;">
                <v:textbox>
                  <w:txbxContent>
                    <w:p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291F2C" w:rsidRDefault="00291F2C" w:rsidP="00291F2C">
      <w:r>
        <w:br w:type="page"/>
      </w:r>
    </w:p>
    <w:p w:rsidR="00291F2C" w:rsidRDefault="00291F2C" w:rsidP="00291F2C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2D1D965" wp14:editId="378DD6D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5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1D965" id="Text Box 56" o:spid="_x0000_s1035" type="#_x0000_t202" style="position:absolute;margin-left:108pt;margin-top:0;width:324pt;height:108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577836E5" wp14:editId="39DED6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836E5" id="_x0000_s1036" type="#_x0000_t202" style="position:absolute;margin-left:6in;margin-top:0;width:108pt;height:1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34E6D1A7" wp14:editId="1605D1E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12E007" wp14:editId="0A296003">
                                  <wp:extent cx="1218821" cy="914400"/>
                                  <wp:effectExtent l="0" t="0" r="0" b="0"/>
                                  <wp:docPr id="193" name="Picture 193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D1A7" id="_x0000_s1037" type="#_x0000_t202" style="position:absolute;margin-left:0;margin-top:0;width:108pt;height:108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">
                <v:textbox inset="0,0,0,0">
                  <w:txbxContent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12E007" wp14:editId="0A296003">
                            <wp:extent cx="1218821" cy="914400"/>
                            <wp:effectExtent l="0" t="0" r="0" b="0"/>
                            <wp:docPr id="193" name="Picture 193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78535E44" wp14:editId="3154497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35E44" id="_x0000_s1038" type="#_x0000_t202" style="position:absolute;margin-left:36pt;margin-top:108pt;width:2in;height:2in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91F2C" w:rsidRDefault="00291F2C" w:rsidP="00291F2C"/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9944B1B" wp14:editId="1912069B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4B1B" id="_x0000_s1039" type="#_x0000_t202" style="position:absolute;margin-left:2in;margin-top:684pt;width:396pt;height:36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OH1D7AjAgAATQQAAA4AAAAAAAAAAAAAAAAALgIAAGRycy9lMm9Eb2Mu&#10;eG1sUEsBAi0AFAAGAAgAAAAhAJJ9M4nfAAAADgEAAA8AAAAAAAAAAAAAAAAAfQQAAGRycy9kb3du&#10;cmV2LnhtbFBLBQYAAAAABAAEAPMAAACJBQAAAAA=&#10;">
                <v:textbox>
                  <w:txbxContent>
                    <w:p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639419D6" wp14:editId="43B0030E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419D6" id="_x0000_s1040" type="#_x0000_t202" style="position:absolute;margin-left:0;margin-top:684pt;width:2in;height:36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A5Evz4lAgAATQQAAA4AAAAAAAAAAAAAAAAALgIAAGRycy9lMm9Eb2Mu&#10;eG1sUEsBAi0AFAAGAAgAAAAhAG9hox7dAAAACgEAAA8AAAAAAAAAAAAAAAAAfwQAAGRycy9kb3du&#10;cmV2LnhtbFBLBQYAAAAABAAEAPMAAACJBQAAAAA=&#10;">
                <v:textbox>
                  <w:txbxContent>
                    <w:p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2720188" wp14:editId="7AB1A940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5B13E2" w:rsidP="005B13E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5B13E2">
                              <w:rPr>
                                <w:b/>
                                <w:szCs w:val="24"/>
                              </w:rPr>
                              <w:t xml:space="preserve">Step 6g - </w:t>
                            </w:r>
                            <w:r w:rsidRPr="005B13E2">
                              <w:rPr>
                                <w:szCs w:val="24"/>
                              </w:rPr>
                              <w:t>If the top check box is grayed out</w:t>
                            </w:r>
                            <w:r>
                              <w:rPr>
                                <w:szCs w:val="24"/>
                              </w:rPr>
                              <w:t>; m</w:t>
                            </w:r>
                            <w:r w:rsidRPr="005B13E2">
                              <w:rPr>
                                <w:szCs w:val="24"/>
                              </w:rPr>
                              <w:t xml:space="preserve">inimize the </w:t>
                            </w:r>
                            <w:r w:rsidRPr="005B13E2">
                              <w:rPr>
                                <w:color w:val="0066FF"/>
                                <w:szCs w:val="24"/>
                              </w:rPr>
                              <w:t xml:space="preserve">Detail Data </w:t>
                            </w:r>
                            <w:r>
                              <w:rPr>
                                <w:color w:val="0066FF"/>
                                <w:szCs w:val="24"/>
                              </w:rPr>
                              <w:t>button</w:t>
                            </w:r>
                            <w:r w:rsidRPr="005B13E2">
                              <w:rPr>
                                <w:szCs w:val="24"/>
                              </w:rPr>
                              <w:t xml:space="preserve"> at the bottom of the screen.   When this is done the check box field will look </w:t>
                            </w:r>
                            <w:proofErr w:type="gramStart"/>
                            <w:r w:rsidRPr="005B13E2">
                              <w:rPr>
                                <w:szCs w:val="24"/>
                              </w:rPr>
                              <w:t>similar to</w:t>
                            </w:r>
                            <w:proofErr w:type="gramEnd"/>
                            <w:r w:rsidRPr="005B13E2">
                              <w:rPr>
                                <w:szCs w:val="24"/>
                              </w:rPr>
                              <w:t xml:space="preserve"> the other box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0188" id="_x0000_s1041" type="#_x0000_t202" style="position:absolute;margin-left:36pt;margin-top:252pt;width:2in;height:6in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5B13E2" w:rsidP="005B13E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ind w:left="360"/>
                        <w:rPr>
                          <w:szCs w:val="24"/>
                        </w:rPr>
                      </w:pPr>
                      <w:r w:rsidRPr="005B13E2">
                        <w:rPr>
                          <w:b/>
                          <w:szCs w:val="24"/>
                        </w:rPr>
                        <w:t xml:space="preserve">Step 6g - </w:t>
                      </w:r>
                      <w:r w:rsidRPr="005B13E2">
                        <w:rPr>
                          <w:szCs w:val="24"/>
                        </w:rPr>
                        <w:t>If the top check box is grayed out</w:t>
                      </w:r>
                      <w:r>
                        <w:rPr>
                          <w:szCs w:val="24"/>
                        </w:rPr>
                        <w:t>; m</w:t>
                      </w:r>
                      <w:r w:rsidRPr="005B13E2">
                        <w:rPr>
                          <w:szCs w:val="24"/>
                        </w:rPr>
                        <w:t xml:space="preserve">inimize the </w:t>
                      </w:r>
                      <w:r w:rsidRPr="005B13E2">
                        <w:rPr>
                          <w:color w:val="0066FF"/>
                          <w:szCs w:val="24"/>
                        </w:rPr>
                        <w:t xml:space="preserve">Detail Data </w:t>
                      </w:r>
                      <w:r>
                        <w:rPr>
                          <w:color w:val="0066FF"/>
                          <w:szCs w:val="24"/>
                        </w:rPr>
                        <w:t>button</w:t>
                      </w:r>
                      <w:r w:rsidRPr="005B13E2">
                        <w:rPr>
                          <w:szCs w:val="24"/>
                        </w:rPr>
                        <w:t xml:space="preserve"> at the bottom of the screen.   When this is done the check box field will look </w:t>
                      </w:r>
                      <w:proofErr w:type="gramStart"/>
                      <w:r w:rsidRPr="005B13E2">
                        <w:rPr>
                          <w:szCs w:val="24"/>
                        </w:rPr>
                        <w:t>similar to</w:t>
                      </w:r>
                      <w:proofErr w:type="gramEnd"/>
                      <w:r w:rsidRPr="005B13E2">
                        <w:rPr>
                          <w:szCs w:val="24"/>
                        </w:rPr>
                        <w:t xml:space="preserve"> the other boxes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0CB6FD34" wp14:editId="631C7E9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57ABA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5EA3DD0" wp14:editId="06521574">
                                  <wp:extent cx="142895" cy="142895"/>
                                  <wp:effectExtent l="0" t="0" r="9525" b="9525"/>
                                  <wp:docPr id="196" name="Picture 19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6951F1" w:rsidRDefault="00992F0F" w:rsidP="00992F0F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ind w:left="360"/>
                            </w:pPr>
                            <w:r w:rsidRPr="00992F0F">
                              <w:rPr>
                                <w:i/>
                              </w:rPr>
                              <w:t>Save Document</w:t>
                            </w:r>
                            <w:r>
                              <w:t xml:space="preserve"> </w:t>
                            </w:r>
                            <w:r w:rsidR="006951F1" w:rsidRPr="00992F0F">
                              <w:t>window opens</w:t>
                            </w:r>
                          </w:p>
                          <w:p w:rsidR="00992F0F" w:rsidRDefault="00992F0F" w:rsidP="00992F0F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</w:pPr>
                            <w:r>
                              <w:t>&lt;</w:t>
                            </w:r>
                            <w:r w:rsidRPr="00992F0F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992F0F">
                              <w:rPr>
                                <w:b/>
                              </w:rPr>
                              <w:t>Save button</w:t>
                            </w:r>
                            <w:r>
                              <w:t xml:space="preserve"> </w:t>
                            </w:r>
                            <w:r w:rsidRPr="00992F0F">
                              <w:drawing>
                                <wp:inline distT="0" distB="0" distL="0" distR="0" wp14:anchorId="1B5FE01B" wp14:editId="5613A3D3">
                                  <wp:extent cx="970925" cy="146304"/>
                                  <wp:effectExtent l="0" t="0" r="635" b="6350"/>
                                  <wp:docPr id="201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C03E6FC-3715-4149-980D-D5BE14C519C9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C03E6FC-3715-4149-980D-D5BE14C519C9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70925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92F0F" w:rsidRPr="00992F0F" w:rsidRDefault="00992F0F" w:rsidP="00992F0F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92F0F" w:rsidRPr="00992F0F" w:rsidRDefault="00992F0F" w:rsidP="00992F0F">
                            <w:pPr>
                              <w:ind w:left="1080"/>
                            </w:pPr>
                            <w:r w:rsidRPr="00992F0F">
                              <w:t xml:space="preserve">The Dummy Purchase Order Number will display in the status bar at the bottom of the screen. </w:t>
                            </w:r>
                          </w:p>
                          <w:p w:rsidR="00992F0F" w:rsidRPr="00992F0F" w:rsidRDefault="00992F0F" w:rsidP="00992F0F">
                            <w:pPr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92F0F" w:rsidRPr="00992F0F" w:rsidRDefault="00992F0F" w:rsidP="00992F0F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</w:pPr>
                            <w:r w:rsidRPr="00992F0F">
                              <w:t xml:space="preserve">Record this number on the invoice </w:t>
                            </w:r>
                            <w:r>
                              <w:br/>
                            </w:r>
                            <w:r w:rsidRPr="00992F0F">
                              <w:rPr>
                                <w:sz w:val="20"/>
                              </w:rPr>
                              <w:t>(It is required to complete the next step)</w:t>
                            </w:r>
                          </w:p>
                          <w:p w:rsidR="00992F0F" w:rsidRDefault="00992F0F" w:rsidP="00992F0F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</w:pPr>
                            <w:r w:rsidRPr="00992F0F">
                              <w:t>&lt;</w:t>
                            </w:r>
                            <w:r w:rsidRPr="00992F0F">
                              <w:rPr>
                                <w:i/>
                                <w:color w:val="0066FF"/>
                              </w:rPr>
                              <w:t>ESC</w:t>
                            </w:r>
                            <w:r w:rsidRPr="00992F0F">
                              <w:t>&gt;</w:t>
                            </w:r>
                          </w:p>
                          <w:p w:rsidR="00992F0F" w:rsidRPr="004E710A" w:rsidRDefault="00992F0F" w:rsidP="00992F0F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92F0F" w:rsidRDefault="00992F0F" w:rsidP="004E710A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</w:t>
                            </w:r>
                            <w:r w:rsidR="004E710A">
                              <w:rPr>
                                <w:b/>
                                <w:color w:val="0066FF"/>
                              </w:rPr>
                              <w:t>IGO</w:t>
                            </w:r>
                          </w:p>
                          <w:p w:rsidR="00992F0F" w:rsidRPr="00296395" w:rsidRDefault="00992F0F" w:rsidP="004E710A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92F0F" w:rsidRDefault="004E710A" w:rsidP="004E710A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Goods Receipt </w:t>
                            </w:r>
                            <w:r w:rsidR="00992F0F">
                              <w:rPr>
                                <w:i/>
                              </w:rPr>
                              <w:t>Purchase Order</w:t>
                            </w:r>
                            <w:r>
                              <w:rPr>
                                <w:i/>
                              </w:rPr>
                              <w:t xml:space="preserve"> – {user}</w:t>
                            </w:r>
                            <w:r w:rsidR="00992F0F">
                              <w:rPr>
                                <w:i/>
                              </w:rPr>
                              <w:t xml:space="preserve"> </w:t>
                            </w:r>
                            <w:r w:rsidR="00992F0F">
                              <w:t>window opens</w:t>
                            </w:r>
                          </w:p>
                          <w:p w:rsidR="004E710A" w:rsidRPr="004E710A" w:rsidRDefault="004E710A" w:rsidP="004E710A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 w:rsidRPr="004E710A">
                              <w:t xml:space="preserve">Trans./Event Field – </w:t>
                            </w:r>
                            <w:r w:rsidRPr="004E710A">
                              <w:rPr>
                                <w:color w:val="0066FF"/>
                              </w:rPr>
                              <w:t>Use dropdown</w:t>
                            </w:r>
                            <w:r w:rsidRPr="004E710A">
                              <w:t xml:space="preserve">; choose </w:t>
                            </w:r>
                            <w:r w:rsidRPr="004E710A">
                              <w:rPr>
                                <w:i/>
                              </w:rPr>
                              <w:t>Goods Receipt</w:t>
                            </w:r>
                          </w:p>
                          <w:p w:rsidR="004E710A" w:rsidRPr="004E710A" w:rsidRDefault="004E710A" w:rsidP="004E710A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 w:rsidRPr="004E710A">
                              <w:t xml:space="preserve">Reference Doc. Field – </w:t>
                            </w:r>
                            <w:r w:rsidRPr="004E710A">
                              <w:rPr>
                                <w:color w:val="0066FF"/>
                              </w:rPr>
                              <w:t>Use dropdown</w:t>
                            </w:r>
                            <w:r w:rsidRPr="004E710A">
                              <w:t xml:space="preserve">; choose </w:t>
                            </w:r>
                            <w:r w:rsidRPr="004E710A">
                              <w:rPr>
                                <w:i/>
                              </w:rPr>
                              <w:t>Purchase Order</w:t>
                            </w:r>
                          </w:p>
                          <w:p w:rsidR="00992F0F" w:rsidRDefault="004E710A" w:rsidP="00992F0F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 w:rsidRPr="004E710A">
                              <w:t xml:space="preserve">Movement Type Field – </w:t>
                            </w:r>
                            <w:r w:rsidRPr="00DA74D0">
                              <w:rPr>
                                <w:color w:val="0066FF"/>
                              </w:rPr>
                              <w:t>Input</w:t>
                            </w:r>
                            <w:r w:rsidRPr="004E710A">
                              <w:t xml:space="preserve"> 101 </w:t>
                            </w:r>
                            <w:r w:rsidRPr="00DA74D0">
                              <w:rPr>
                                <w:sz w:val="20"/>
                                <w:szCs w:val="20"/>
                              </w:rPr>
                              <w:t>(Always) (May Default)</w:t>
                            </w:r>
                          </w:p>
                          <w:p w:rsidR="00DA74D0" w:rsidRDefault="005B13E2" w:rsidP="00992F0F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 w:rsidRPr="005B13E2">
                              <w:t xml:space="preserve">Purchase Order Field – </w:t>
                            </w:r>
                            <w:r w:rsidRPr="005B13E2">
                              <w:rPr>
                                <w:color w:val="0066FF"/>
                              </w:rPr>
                              <w:t xml:space="preserve">Input </w:t>
                            </w:r>
                            <w:r w:rsidRPr="005B13E2">
                              <w:t>purchase order number generated from the ME21N posting</w:t>
                            </w:r>
                          </w:p>
                          <w:p w:rsidR="005B13E2" w:rsidRDefault="005B13E2" w:rsidP="00992F0F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5B13E2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>
                              <w:t>&gt;</w:t>
                            </w:r>
                          </w:p>
                          <w:p w:rsidR="005B13E2" w:rsidRPr="005B13E2" w:rsidRDefault="005B13E2" w:rsidP="00992F0F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5B13E2">
                              <w:t>&lt;</w:t>
                            </w:r>
                            <w:r w:rsidRPr="005B13E2">
                              <w:rPr>
                                <w:i/>
                                <w:color w:val="0066FF"/>
                              </w:rPr>
                              <w:t>Check</w:t>
                            </w:r>
                            <w:r w:rsidRPr="005B13E2">
                              <w:t>&gt; the boxes of the OK column next to each item you want to receive.</w:t>
                            </w:r>
                            <w:r>
                              <w:t xml:space="preserve">  </w:t>
                            </w:r>
                            <w:r w:rsidRPr="005B13E2">
                              <w:rPr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5B13E2" w:rsidRDefault="005B13E2" w:rsidP="00992F0F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5B13E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Save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202" name="Picture 20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2" name="Save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B13E2" w:rsidRPr="005B13E2" w:rsidRDefault="005B13E2" w:rsidP="005B13E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5B13E2" w:rsidRDefault="005B13E2" w:rsidP="005B13E2">
                            <w:pPr>
                              <w:pStyle w:val="ListParagraph"/>
                              <w:ind w:left="1080"/>
                            </w:pPr>
                            <w:r w:rsidRPr="005B13E2">
                              <w:t>System will place the Material Document Number in the bottom Status Bar.</w:t>
                            </w:r>
                          </w:p>
                          <w:p w:rsidR="005B13E2" w:rsidRPr="005B13E2" w:rsidRDefault="005B13E2" w:rsidP="005B13E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5B13E2" w:rsidRDefault="005B13E2" w:rsidP="005B13E2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 w:rsidRPr="005B13E2">
                              <w:t>Record this number on the invoice</w:t>
                            </w:r>
                          </w:p>
                          <w:p w:rsidR="005B13E2" w:rsidRDefault="005B13E2" w:rsidP="005B13E2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5B13E2">
                              <w:rPr>
                                <w:i/>
                                <w:color w:val="0066FF"/>
                              </w:rPr>
                              <w:t>ESC</w:t>
                            </w:r>
                            <w:r>
                              <w:t>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6FD34" id="_x0000_s1042" type="#_x0000_t202" style="position:absolute;margin-left:2in;margin-top:107.7pt;width:396pt;height:8in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">
                <v:textbox>
                  <w:txbxContent>
                    <w:p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Default="00291F2C" w:rsidP="00257ABA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5EA3DD0" wp14:editId="06521574">
                            <wp:extent cx="142895" cy="142895"/>
                            <wp:effectExtent l="0" t="0" r="9525" b="9525"/>
                            <wp:docPr id="196" name="Picture 19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6951F1" w:rsidRDefault="00992F0F" w:rsidP="00992F0F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ind w:left="360"/>
                      </w:pPr>
                      <w:r w:rsidRPr="00992F0F">
                        <w:rPr>
                          <w:i/>
                        </w:rPr>
                        <w:t>Save Document</w:t>
                      </w:r>
                      <w:r>
                        <w:t xml:space="preserve"> </w:t>
                      </w:r>
                      <w:r w:rsidR="006951F1" w:rsidRPr="00992F0F">
                        <w:t>window opens</w:t>
                      </w:r>
                    </w:p>
                    <w:p w:rsidR="00992F0F" w:rsidRDefault="00992F0F" w:rsidP="00992F0F">
                      <w:pPr>
                        <w:pStyle w:val="ListParagraph"/>
                        <w:numPr>
                          <w:ilvl w:val="0"/>
                          <w:numId w:val="43"/>
                        </w:numPr>
                      </w:pPr>
                      <w:r>
                        <w:t>&lt;</w:t>
                      </w:r>
                      <w:r w:rsidRPr="00992F0F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992F0F">
                        <w:rPr>
                          <w:b/>
                        </w:rPr>
                        <w:t>Save button</w:t>
                      </w:r>
                      <w:r>
                        <w:t xml:space="preserve"> </w:t>
                      </w:r>
                      <w:r w:rsidRPr="00992F0F">
                        <w:drawing>
                          <wp:inline distT="0" distB="0" distL="0" distR="0" wp14:anchorId="1B5FE01B" wp14:editId="5613A3D3">
                            <wp:extent cx="970925" cy="146304"/>
                            <wp:effectExtent l="0" t="0" r="635" b="6350"/>
                            <wp:docPr id="201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C03E6FC-3715-4149-980D-D5BE14C519C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2C03E6FC-3715-4149-980D-D5BE14C519C9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70925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92F0F" w:rsidRPr="00992F0F" w:rsidRDefault="00992F0F" w:rsidP="00992F0F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992F0F" w:rsidRPr="00992F0F" w:rsidRDefault="00992F0F" w:rsidP="00992F0F">
                      <w:pPr>
                        <w:ind w:left="1080"/>
                      </w:pPr>
                      <w:r w:rsidRPr="00992F0F">
                        <w:t xml:space="preserve">The Dummy Purchase Order Number will display in the status bar at the bottom of the screen. </w:t>
                      </w:r>
                    </w:p>
                    <w:p w:rsidR="00992F0F" w:rsidRPr="00992F0F" w:rsidRDefault="00992F0F" w:rsidP="00992F0F">
                      <w:pPr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992F0F" w:rsidRPr="00992F0F" w:rsidRDefault="00992F0F" w:rsidP="00992F0F">
                      <w:pPr>
                        <w:pStyle w:val="ListParagraph"/>
                        <w:numPr>
                          <w:ilvl w:val="0"/>
                          <w:numId w:val="43"/>
                        </w:numPr>
                      </w:pPr>
                      <w:r w:rsidRPr="00992F0F">
                        <w:t xml:space="preserve">Record this number on the invoice </w:t>
                      </w:r>
                      <w:r>
                        <w:br/>
                      </w:r>
                      <w:r w:rsidRPr="00992F0F">
                        <w:rPr>
                          <w:sz w:val="20"/>
                        </w:rPr>
                        <w:t>(It is required to complete the next step)</w:t>
                      </w:r>
                    </w:p>
                    <w:p w:rsidR="00992F0F" w:rsidRDefault="00992F0F" w:rsidP="00992F0F">
                      <w:pPr>
                        <w:pStyle w:val="ListParagraph"/>
                        <w:numPr>
                          <w:ilvl w:val="0"/>
                          <w:numId w:val="43"/>
                        </w:numPr>
                      </w:pPr>
                      <w:r w:rsidRPr="00992F0F">
                        <w:t>&lt;</w:t>
                      </w:r>
                      <w:r w:rsidRPr="00992F0F">
                        <w:rPr>
                          <w:i/>
                          <w:color w:val="0066FF"/>
                        </w:rPr>
                        <w:t>ESC</w:t>
                      </w:r>
                      <w:r w:rsidRPr="00992F0F">
                        <w:t>&gt;</w:t>
                      </w:r>
                    </w:p>
                    <w:p w:rsidR="00992F0F" w:rsidRPr="004E710A" w:rsidRDefault="00992F0F" w:rsidP="00992F0F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992F0F" w:rsidRDefault="00992F0F" w:rsidP="004E710A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</w:t>
                      </w:r>
                      <w:r w:rsidR="004E710A">
                        <w:rPr>
                          <w:b/>
                          <w:color w:val="0066FF"/>
                        </w:rPr>
                        <w:t>IGO</w:t>
                      </w:r>
                    </w:p>
                    <w:p w:rsidR="00992F0F" w:rsidRPr="00296395" w:rsidRDefault="00992F0F" w:rsidP="004E710A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992F0F" w:rsidRDefault="004E710A" w:rsidP="004E710A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Goods Receipt </w:t>
                      </w:r>
                      <w:r w:rsidR="00992F0F">
                        <w:rPr>
                          <w:i/>
                        </w:rPr>
                        <w:t>Purchase Order</w:t>
                      </w:r>
                      <w:r>
                        <w:rPr>
                          <w:i/>
                        </w:rPr>
                        <w:t xml:space="preserve"> – {user}</w:t>
                      </w:r>
                      <w:r w:rsidR="00992F0F">
                        <w:rPr>
                          <w:i/>
                        </w:rPr>
                        <w:t xml:space="preserve"> </w:t>
                      </w:r>
                      <w:r w:rsidR="00992F0F">
                        <w:t>window opens</w:t>
                      </w:r>
                    </w:p>
                    <w:p w:rsidR="004E710A" w:rsidRPr="004E710A" w:rsidRDefault="004E710A" w:rsidP="004E710A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 w:rsidRPr="004E710A">
                        <w:t xml:space="preserve">Trans./Event Field – </w:t>
                      </w:r>
                      <w:r w:rsidRPr="004E710A">
                        <w:rPr>
                          <w:color w:val="0066FF"/>
                        </w:rPr>
                        <w:t>Use dropdown</w:t>
                      </w:r>
                      <w:r w:rsidRPr="004E710A">
                        <w:t xml:space="preserve">; choose </w:t>
                      </w:r>
                      <w:r w:rsidRPr="004E710A">
                        <w:rPr>
                          <w:i/>
                        </w:rPr>
                        <w:t>Goods Receipt</w:t>
                      </w:r>
                    </w:p>
                    <w:p w:rsidR="004E710A" w:rsidRPr="004E710A" w:rsidRDefault="004E710A" w:rsidP="004E710A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 w:rsidRPr="004E710A">
                        <w:t xml:space="preserve">Reference Doc. Field – </w:t>
                      </w:r>
                      <w:r w:rsidRPr="004E710A">
                        <w:rPr>
                          <w:color w:val="0066FF"/>
                        </w:rPr>
                        <w:t>Use dropdown</w:t>
                      </w:r>
                      <w:r w:rsidRPr="004E710A">
                        <w:t xml:space="preserve">; choose </w:t>
                      </w:r>
                      <w:r w:rsidRPr="004E710A">
                        <w:rPr>
                          <w:i/>
                        </w:rPr>
                        <w:t>Purchase Order</w:t>
                      </w:r>
                    </w:p>
                    <w:p w:rsidR="00992F0F" w:rsidRDefault="004E710A" w:rsidP="00992F0F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 w:rsidRPr="004E710A">
                        <w:t xml:space="preserve">Movement Type Field – </w:t>
                      </w:r>
                      <w:r w:rsidRPr="00DA74D0">
                        <w:rPr>
                          <w:color w:val="0066FF"/>
                        </w:rPr>
                        <w:t>Input</w:t>
                      </w:r>
                      <w:r w:rsidRPr="004E710A">
                        <w:t xml:space="preserve"> 101 </w:t>
                      </w:r>
                      <w:r w:rsidRPr="00DA74D0">
                        <w:rPr>
                          <w:sz w:val="20"/>
                          <w:szCs w:val="20"/>
                        </w:rPr>
                        <w:t>(Always) (May Default)</w:t>
                      </w:r>
                    </w:p>
                    <w:p w:rsidR="00DA74D0" w:rsidRDefault="005B13E2" w:rsidP="00992F0F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 w:rsidRPr="005B13E2">
                        <w:t xml:space="preserve">Purchase Order Field – </w:t>
                      </w:r>
                      <w:r w:rsidRPr="005B13E2">
                        <w:rPr>
                          <w:color w:val="0066FF"/>
                        </w:rPr>
                        <w:t xml:space="preserve">Input </w:t>
                      </w:r>
                      <w:r w:rsidRPr="005B13E2">
                        <w:t>purchase order number generated from the ME21N posting</w:t>
                      </w:r>
                    </w:p>
                    <w:p w:rsidR="005B13E2" w:rsidRDefault="005B13E2" w:rsidP="00992F0F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>
                        <w:t>&lt;</w:t>
                      </w:r>
                      <w:r w:rsidRPr="005B13E2">
                        <w:rPr>
                          <w:i/>
                          <w:color w:val="0066FF"/>
                        </w:rPr>
                        <w:t>Enter</w:t>
                      </w:r>
                      <w:r>
                        <w:t>&gt;</w:t>
                      </w:r>
                    </w:p>
                    <w:p w:rsidR="005B13E2" w:rsidRPr="005B13E2" w:rsidRDefault="005B13E2" w:rsidP="00992F0F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5B13E2">
                        <w:t>&lt;</w:t>
                      </w:r>
                      <w:r w:rsidRPr="005B13E2">
                        <w:rPr>
                          <w:i/>
                          <w:color w:val="0066FF"/>
                        </w:rPr>
                        <w:t>Check</w:t>
                      </w:r>
                      <w:r w:rsidRPr="005B13E2">
                        <w:t>&gt; the boxes of the OK column next to each item you want to receive.</w:t>
                      </w:r>
                      <w:r>
                        <w:t xml:space="preserve">  </w:t>
                      </w:r>
                      <w:r w:rsidRPr="005B13E2">
                        <w:rPr>
                          <w:sz w:val="20"/>
                          <w:szCs w:val="20"/>
                        </w:rPr>
                        <w:t>(See Note(s))</w:t>
                      </w:r>
                    </w:p>
                    <w:p w:rsidR="005B13E2" w:rsidRDefault="005B13E2" w:rsidP="00992F0F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>
                        <w:t>&lt;</w:t>
                      </w:r>
                      <w:r w:rsidRPr="005B13E2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Save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202" name="Picture 20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2" name="Save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B13E2" w:rsidRPr="005B13E2" w:rsidRDefault="005B13E2" w:rsidP="005B13E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5B13E2" w:rsidRDefault="005B13E2" w:rsidP="005B13E2">
                      <w:pPr>
                        <w:pStyle w:val="ListParagraph"/>
                        <w:ind w:left="1080"/>
                      </w:pPr>
                      <w:r w:rsidRPr="005B13E2">
                        <w:t>System will place the Material Document Number in the bottom Status Bar.</w:t>
                      </w:r>
                    </w:p>
                    <w:p w:rsidR="005B13E2" w:rsidRPr="005B13E2" w:rsidRDefault="005B13E2" w:rsidP="005B13E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5B13E2" w:rsidRDefault="005B13E2" w:rsidP="005B13E2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 w:rsidRPr="005B13E2">
                        <w:t>Record this number on the invoice</w:t>
                      </w:r>
                    </w:p>
                    <w:p w:rsidR="005B13E2" w:rsidRDefault="005B13E2" w:rsidP="005B13E2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>
                        <w:t>&lt;</w:t>
                      </w:r>
                      <w:r w:rsidRPr="005B13E2">
                        <w:rPr>
                          <w:i/>
                          <w:color w:val="0066FF"/>
                        </w:rPr>
                        <w:t>ESC</w:t>
                      </w:r>
                      <w:r>
                        <w:t>&gt;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57316ABA" wp14:editId="1DD855C9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16ABA" id="_x0000_s1043" type="#_x0000_t202" style="position:absolute;margin-left:6in;margin-top:1in;width:108pt;height:36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">
                <v:textbox>
                  <w:txbxContent>
                    <w:p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291F2C" w:rsidRDefault="00291F2C" w:rsidP="00291F2C">
      <w:bookmarkStart w:id="2" w:name="_GoBack"/>
      <w:bookmarkEnd w:id="2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2D1D965" wp14:editId="378DD6D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1D965" id="_x0000_s1044" type="#_x0000_t202" style="position:absolute;margin-left:108pt;margin-top:0;width:324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77836E5" wp14:editId="39DED6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836E5" id="_x0000_s1045" type="#_x0000_t202" style="position:absolute;margin-left:6in;margin-top:0;width:108pt;height:1in;z-index:25166233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4E6D1A7" wp14:editId="1605D1E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12E007" wp14:editId="0A29600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D1A7" id="_x0000_s1046" type="#_x0000_t202" style="position:absolute;margin-left:0;margin-top:0;width:108pt;height:108pt;z-index:25166028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">
                <v:textbox inset="0,0,0,0">
                  <w:txbxContent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12E007" wp14:editId="0A29600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8535E44" wp14:editId="3154497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35E44" id="_x0000_s1047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wNaLQIAAFk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9944B1B" wp14:editId="1912069B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4B1B" id="_x0000_s1048" type="#_x0000_t202" style="position:absolute;margin-left:2in;margin-top:684pt;width:396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">
                <v:textbox>
                  <w:txbxContent>
                    <w:p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39419D6" wp14:editId="43B0030E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419D6" id="_x0000_s1049" type="#_x0000_t202" style="position:absolute;margin-left:0;margin-top:684pt;width:2in;height:36pt;z-index:25166643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">
                <v:textbox>
                  <w:txbxContent>
                    <w:p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2720188" wp14:editId="7AB1A940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0188" id="_x0000_s1050" type="#_x0000_t202" style="position:absolute;margin-left:36pt;margin-top:252pt;width:2in;height:6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wYtLQIAAFc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:rsidR="00291F2C" w:rsidRPr="00805832" w:rsidRDefault="00291F2C" w:rsidP="00291F2C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CB6FD34" wp14:editId="631C7E9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 xml:space="preserve">These transactions are not for receiving fuel (diesel or unleaded); that process requires a different MIGO transaction.  If stocking fuel visit DPI’s website </w:t>
                            </w:r>
                            <w:hyperlink r:id="rId16" w:history="1">
                              <w:r w:rsidRPr="000B4D0E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0B4D0E">
                              <w:rPr>
                                <w:color w:val="000000" w:themeColor="text1"/>
                              </w:rPr>
                              <w:t xml:space="preserve"> and select the tutorial titled Fuel – Receipt (MIGO)</w:t>
                            </w:r>
                          </w:p>
                          <w:p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Pr="006616FA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17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:rsidR="00291F2C" w:rsidRPr="002D0CD8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:rsidR="00291F2C" w:rsidRPr="002D0CD8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:rsidR="00291F2C" w:rsidRPr="000129A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F3D0B25" wp14:editId="13E17D03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:rsidR="00291F2C" w:rsidRPr="000129A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:rsidR="00291F2C" w:rsidRPr="000129A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:rsidR="00291F2C" w:rsidRPr="00B14E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:rsidR="00291F2C" w:rsidRPr="00B14E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4C85853A" wp14:editId="3954D132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5EA3DD0" wp14:editId="06521574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:rsidR="00291F2C" w:rsidRPr="005B0D86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0DC229" wp14:editId="28DE4928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6FD34" id="_x0000_s1051" type="#_x0000_t202" style="position:absolute;margin-left:2in;margin-top:107.7pt;width:396pt;height:8in;z-index:25166438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">
                <v:textbox>
                  <w:txbxContent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 xml:space="preserve">These transactions are not for receiving fuel (diesel or unleaded); that process requires a different MIGO transaction.  If stocking fuel visit DPI’s website </w:t>
                      </w:r>
                      <w:hyperlink r:id="rId21" w:history="1">
                        <w:r w:rsidRPr="000B4D0E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0B4D0E">
                        <w:rPr>
                          <w:color w:val="000000" w:themeColor="text1"/>
                        </w:rPr>
                        <w:t xml:space="preserve"> and select the tutorial titled Fuel – Receipt (MIGO)</w:t>
                      </w:r>
                    </w:p>
                    <w:p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Pr="006616FA" w:rsidRDefault="00291F2C" w:rsidP="00291F2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22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:rsidR="00291F2C" w:rsidRPr="002D0CD8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:rsidR="00291F2C" w:rsidRPr="002D0CD8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:rsidR="00291F2C" w:rsidRPr="000129AC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F3D0B25" wp14:editId="13E17D03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:rsidR="00291F2C" w:rsidRPr="000129AC" w:rsidRDefault="00291F2C" w:rsidP="00291F2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:rsidR="00291F2C" w:rsidRPr="000129AC" w:rsidRDefault="00291F2C" w:rsidP="00291F2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:rsidR="00291F2C" w:rsidRPr="00B14E2C" w:rsidRDefault="00291F2C" w:rsidP="00291F2C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:rsidR="00291F2C" w:rsidRPr="00B14E2C" w:rsidRDefault="00291F2C" w:rsidP="00291F2C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4C85853A" wp14:editId="3954D132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5EA3DD0" wp14:editId="06521574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:rsidR="00291F2C" w:rsidRPr="005B0D86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60DC229" wp14:editId="28DE4928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316ABA" wp14:editId="1DD855C9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16ABA" id="_x0000_s1052" type="#_x0000_t202" style="position:absolute;margin-left:6in;margin-top:1in;width:108pt;height:36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">
                <v:textbox>
                  <w:txbxContent>
                    <w:p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91F2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4E6D1A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5762E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48C6125"/>
    <w:multiLevelType w:val="hybridMultilevel"/>
    <w:tmpl w:val="BDA86F50"/>
    <w:lvl w:ilvl="0" w:tplc="9A645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D48A0"/>
    <w:multiLevelType w:val="hybridMultilevel"/>
    <w:tmpl w:val="B3FC80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9A0120A"/>
    <w:multiLevelType w:val="hybridMultilevel"/>
    <w:tmpl w:val="4EE07A5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035E5"/>
    <w:multiLevelType w:val="hybridMultilevel"/>
    <w:tmpl w:val="A71ED8E0"/>
    <w:lvl w:ilvl="0" w:tplc="F3A83B4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7" w15:restartNumberingAfterBreak="0">
    <w:nsid w:val="47DE5937"/>
    <w:multiLevelType w:val="hybridMultilevel"/>
    <w:tmpl w:val="60BA40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8D7A88"/>
    <w:multiLevelType w:val="hybridMultilevel"/>
    <w:tmpl w:val="23D4E0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97097"/>
    <w:multiLevelType w:val="hybridMultilevel"/>
    <w:tmpl w:val="D2F478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55863BE8"/>
    <w:multiLevelType w:val="hybridMultilevel"/>
    <w:tmpl w:val="DC868D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F53A41"/>
    <w:multiLevelType w:val="hybridMultilevel"/>
    <w:tmpl w:val="3E8CE3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855599"/>
    <w:multiLevelType w:val="hybridMultilevel"/>
    <w:tmpl w:val="863C399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BD0048"/>
    <w:multiLevelType w:val="hybridMultilevel"/>
    <w:tmpl w:val="085630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8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8F1978"/>
    <w:multiLevelType w:val="hybridMultilevel"/>
    <w:tmpl w:val="54F21C9C"/>
    <w:lvl w:ilvl="0" w:tplc="5BEE1F7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42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201A80"/>
    <w:multiLevelType w:val="hybridMultilevel"/>
    <w:tmpl w:val="BCB04D7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4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7E5B317D"/>
    <w:multiLevelType w:val="hybridMultilevel"/>
    <w:tmpl w:val="85DA5D4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38"/>
  </w:num>
  <w:num w:numId="3">
    <w:abstractNumId w:val="29"/>
  </w:num>
  <w:num w:numId="4">
    <w:abstractNumId w:val="5"/>
  </w:num>
  <w:num w:numId="5">
    <w:abstractNumId w:val="26"/>
  </w:num>
  <w:num w:numId="6">
    <w:abstractNumId w:val="6"/>
  </w:num>
  <w:num w:numId="7">
    <w:abstractNumId w:val="37"/>
  </w:num>
  <w:num w:numId="8">
    <w:abstractNumId w:val="40"/>
  </w:num>
  <w:num w:numId="9">
    <w:abstractNumId w:val="23"/>
  </w:num>
  <w:num w:numId="10">
    <w:abstractNumId w:val="20"/>
  </w:num>
  <w:num w:numId="11">
    <w:abstractNumId w:val="42"/>
  </w:num>
  <w:num w:numId="12">
    <w:abstractNumId w:val="21"/>
  </w:num>
  <w:num w:numId="13">
    <w:abstractNumId w:val="10"/>
  </w:num>
  <w:num w:numId="14">
    <w:abstractNumId w:val="16"/>
  </w:num>
  <w:num w:numId="15">
    <w:abstractNumId w:val="17"/>
  </w:num>
  <w:num w:numId="16">
    <w:abstractNumId w:val="14"/>
  </w:num>
  <w:num w:numId="17">
    <w:abstractNumId w:val="18"/>
  </w:num>
  <w:num w:numId="18">
    <w:abstractNumId w:val="11"/>
  </w:num>
  <w:num w:numId="19">
    <w:abstractNumId w:val="3"/>
  </w:num>
  <w:num w:numId="20">
    <w:abstractNumId w:val="32"/>
  </w:num>
  <w:num w:numId="21">
    <w:abstractNumId w:val="7"/>
  </w:num>
  <w:num w:numId="22">
    <w:abstractNumId w:val="44"/>
  </w:num>
  <w:num w:numId="23">
    <w:abstractNumId w:val="1"/>
  </w:num>
  <w:num w:numId="24">
    <w:abstractNumId w:val="41"/>
  </w:num>
  <w:num w:numId="25">
    <w:abstractNumId w:val="36"/>
  </w:num>
  <w:num w:numId="26">
    <w:abstractNumId w:val="12"/>
  </w:num>
  <w:num w:numId="27">
    <w:abstractNumId w:val="30"/>
  </w:num>
  <w:num w:numId="28">
    <w:abstractNumId w:val="34"/>
  </w:num>
  <w:num w:numId="29">
    <w:abstractNumId w:val="43"/>
  </w:num>
  <w:num w:numId="30">
    <w:abstractNumId w:val="13"/>
  </w:num>
  <w:num w:numId="31">
    <w:abstractNumId w:val="28"/>
  </w:num>
  <w:num w:numId="32">
    <w:abstractNumId w:val="2"/>
  </w:num>
  <w:num w:numId="33">
    <w:abstractNumId w:val="24"/>
  </w:num>
  <w:num w:numId="34">
    <w:abstractNumId w:val="15"/>
  </w:num>
  <w:num w:numId="35">
    <w:abstractNumId w:val="19"/>
  </w:num>
  <w:num w:numId="36">
    <w:abstractNumId w:val="22"/>
  </w:num>
  <w:num w:numId="37">
    <w:abstractNumId w:val="9"/>
  </w:num>
  <w:num w:numId="38">
    <w:abstractNumId w:val="8"/>
  </w:num>
  <w:num w:numId="39">
    <w:abstractNumId w:val="33"/>
  </w:num>
  <w:num w:numId="40">
    <w:abstractNumId w:val="35"/>
  </w:num>
  <w:num w:numId="41">
    <w:abstractNumId w:val="31"/>
  </w:num>
  <w:num w:numId="42">
    <w:abstractNumId w:val="39"/>
  </w:num>
  <w:num w:numId="43">
    <w:abstractNumId w:val="4"/>
  </w:num>
  <w:num w:numId="44">
    <w:abstractNumId w:val="27"/>
  </w:num>
  <w:num w:numId="45">
    <w:abstractNumId w:val="25"/>
  </w:num>
  <w:num w:numId="4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tKwFAIdGtZA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5928"/>
    <w:rsid w:val="00092847"/>
    <w:rsid w:val="0009606D"/>
    <w:rsid w:val="000B4D0E"/>
    <w:rsid w:val="000C3FC5"/>
    <w:rsid w:val="001131FD"/>
    <w:rsid w:val="00127285"/>
    <w:rsid w:val="00182D0B"/>
    <w:rsid w:val="001B0137"/>
    <w:rsid w:val="001B222A"/>
    <w:rsid w:val="001E2856"/>
    <w:rsid w:val="001E41C9"/>
    <w:rsid w:val="00243EBB"/>
    <w:rsid w:val="00257ABA"/>
    <w:rsid w:val="00291F2C"/>
    <w:rsid w:val="00296395"/>
    <w:rsid w:val="002D0CD8"/>
    <w:rsid w:val="002F2055"/>
    <w:rsid w:val="00334187"/>
    <w:rsid w:val="00352FF8"/>
    <w:rsid w:val="00385CFE"/>
    <w:rsid w:val="003A4C79"/>
    <w:rsid w:val="003C21B4"/>
    <w:rsid w:val="004304D4"/>
    <w:rsid w:val="00445B91"/>
    <w:rsid w:val="00445EF6"/>
    <w:rsid w:val="004B5668"/>
    <w:rsid w:val="004D55E8"/>
    <w:rsid w:val="004E710A"/>
    <w:rsid w:val="004F03DF"/>
    <w:rsid w:val="004F4D2F"/>
    <w:rsid w:val="005040B9"/>
    <w:rsid w:val="00530C6B"/>
    <w:rsid w:val="005876CE"/>
    <w:rsid w:val="005B0D86"/>
    <w:rsid w:val="005B13E2"/>
    <w:rsid w:val="005C3FC3"/>
    <w:rsid w:val="005D5601"/>
    <w:rsid w:val="005E631D"/>
    <w:rsid w:val="006616FA"/>
    <w:rsid w:val="006951F1"/>
    <w:rsid w:val="006A25FF"/>
    <w:rsid w:val="006C2213"/>
    <w:rsid w:val="007459BD"/>
    <w:rsid w:val="0077644F"/>
    <w:rsid w:val="007D1740"/>
    <w:rsid w:val="00801483"/>
    <w:rsid w:val="00805832"/>
    <w:rsid w:val="00821402"/>
    <w:rsid w:val="0084091B"/>
    <w:rsid w:val="008758F6"/>
    <w:rsid w:val="0089080A"/>
    <w:rsid w:val="008A2AE8"/>
    <w:rsid w:val="008D4102"/>
    <w:rsid w:val="008F39AB"/>
    <w:rsid w:val="00945649"/>
    <w:rsid w:val="00992F0F"/>
    <w:rsid w:val="00A03651"/>
    <w:rsid w:val="00A35BC6"/>
    <w:rsid w:val="00A82E15"/>
    <w:rsid w:val="00A96B8B"/>
    <w:rsid w:val="00AD3703"/>
    <w:rsid w:val="00B04E7C"/>
    <w:rsid w:val="00B14E2C"/>
    <w:rsid w:val="00B76068"/>
    <w:rsid w:val="00BB3B10"/>
    <w:rsid w:val="00BD647A"/>
    <w:rsid w:val="00C03661"/>
    <w:rsid w:val="00C2070E"/>
    <w:rsid w:val="00CA0890"/>
    <w:rsid w:val="00CC2A51"/>
    <w:rsid w:val="00CE635C"/>
    <w:rsid w:val="00D048DE"/>
    <w:rsid w:val="00D30E01"/>
    <w:rsid w:val="00D53F91"/>
    <w:rsid w:val="00D91DD2"/>
    <w:rsid w:val="00DA74D0"/>
    <w:rsid w:val="00DE4BAB"/>
    <w:rsid w:val="00DF1FEA"/>
    <w:rsid w:val="00E20698"/>
    <w:rsid w:val="00EF0ED4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4C3E544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ussafety.org/BSIP/StepbyStep.html" TargetMode="External"/><Relationship Id="rId13" Type="http://schemas.openxmlformats.org/officeDocument/2006/relationships/hyperlink" Target="http://www.ncbussafety.org/BSIP/StepbyStep.html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yperlink" Target="http://www.ncbussafety.org/BSIP/StepbyStep.html" TargetMode="External"/><Relationship Id="rId7" Type="http://schemas.openxmlformats.org/officeDocument/2006/relationships/hyperlink" Target="http://www.ncbussafety.org/BSIP/StepbyStep.html" TargetMode="External"/><Relationship Id="rId12" Type="http://schemas.openxmlformats.org/officeDocument/2006/relationships/hyperlink" Target="http://www.ncbussafety.org/BSIP/StepbyStep.html" TargetMode="External"/><Relationship Id="rId17" Type="http://schemas.openxmlformats.org/officeDocument/2006/relationships/hyperlink" Target="http://www.ncbussafety.org/BSIP/StepbyStep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cbussafety.org/BSIP/StepbyStep.html" TargetMode="External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hyperlink" Target="http://www.ncbussafety.org/BSIP/StepbyStep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28245C-7C0B-4CCB-87AA-53BF612F7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9</cp:revision>
  <cp:lastPrinted>2019-12-09T15:53:00Z</cp:lastPrinted>
  <dcterms:created xsi:type="dcterms:W3CDTF">2019-12-18T12:36:00Z</dcterms:created>
  <dcterms:modified xsi:type="dcterms:W3CDTF">2019-12-18T14:36:00Z</dcterms:modified>
</cp:coreProperties>
</file>